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403D9" w14:textId="0E612F28" w:rsidR="001D138B" w:rsidRDefault="003B5303" w:rsidP="003B530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3B5303">
        <w:rPr>
          <w:rFonts w:ascii="Times New Roman" w:hAnsi="Times New Roman" w:cs="Times New Roman"/>
          <w:b/>
          <w:bCs/>
          <w:sz w:val="24"/>
          <w:szCs w:val="24"/>
          <w:lang w:val="pt-BR"/>
        </w:rPr>
        <w:t>Instruções Para a Carta de Apresentação e Intenções</w:t>
      </w:r>
    </w:p>
    <w:p w14:paraId="06F6AB72" w14:textId="77777777" w:rsidR="003B5303" w:rsidRDefault="003B5303" w:rsidP="003B53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Escrever uma carta de apresentação e de intenções pode ser um pouco estressante, no entanto é um exercício importante para sintetizar seu interesse em nosso programa, além de apresentar o que pode trazer para nossas discussões, assim como o que gostaria de aprender e/ou desenvolver ao longo do ano. </w:t>
      </w:r>
    </w:p>
    <w:p w14:paraId="24E81458" w14:textId="391DC46E" w:rsidR="003B5303" w:rsidRDefault="003B5303" w:rsidP="003B53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 carta é o primeiro contato que teremos com você, portanto é necessário que apresente um pouco de seus sonhos, objetivos de vida, áreas de interesse e suas intenções para com o Programa de Formação.</w:t>
      </w:r>
    </w:p>
    <w:p w14:paraId="4605708D" w14:textId="16189FBE" w:rsidR="003B5303" w:rsidRDefault="003B5303" w:rsidP="003B53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Aqui vão algumas dicas de como escrever uma carta de apresentação e intenções: </w:t>
      </w:r>
    </w:p>
    <w:p w14:paraId="49B504A1" w14:textId="1BDF19ED" w:rsidR="003B5303" w:rsidRDefault="003B5303" w:rsidP="003B5303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Comece pelo básico: quem você é, o que faz, o que estuda/estudou, seus objetivos de vida;</w:t>
      </w:r>
    </w:p>
    <w:p w14:paraId="58F25DF5" w14:textId="7D53B6EB" w:rsidR="003B5303" w:rsidRDefault="003B5303" w:rsidP="003B5303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Enfatize o que você pode contribuir para o programa: fale sobre suas realizações, seus talentos, o que planeja fazer em seu tempo conosco</w:t>
      </w:r>
      <w:r w:rsidR="00DF2371">
        <w:rPr>
          <w:rFonts w:ascii="Times New Roman" w:hAnsi="Times New Roman" w:cs="Times New Roman"/>
          <w:sz w:val="24"/>
          <w:szCs w:val="24"/>
          <w:lang w:val="pt-BR"/>
        </w:rPr>
        <w:t>;</w:t>
      </w:r>
    </w:p>
    <w:p w14:paraId="0F9D5760" w14:textId="3AA62C0F" w:rsidR="00DF2371" w:rsidRDefault="00DF2371" w:rsidP="003B5303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borde suas dificuldades: discuta o que o programa pode fazer por você, o que espera de sua formação, e o que tem dificuldade dentro da área de pesquisa;</w:t>
      </w:r>
    </w:p>
    <w:p w14:paraId="72C150D3" w14:textId="30B77C35" w:rsidR="00DF2371" w:rsidRDefault="00DF2371" w:rsidP="00DF2371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Responda à pergunta: por que você deseja fazer parte do programa?</w:t>
      </w:r>
    </w:p>
    <w:p w14:paraId="4DB7A7F8" w14:textId="19B3B647" w:rsidR="00DF2371" w:rsidRDefault="00DF2371" w:rsidP="00DF2371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2E5ABAFB" w14:textId="693A4E31" w:rsidR="00DF2371" w:rsidRDefault="00DF2371" w:rsidP="00DF23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Desejamos a todos uma boa sorte!</w:t>
      </w:r>
    </w:p>
    <w:p w14:paraId="1E648BD3" w14:textId="77777777" w:rsidR="00DF2371" w:rsidRPr="00DF2371" w:rsidRDefault="00DF2371" w:rsidP="00DF2371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15ACEE6" w14:textId="438BD210" w:rsidR="003B5303" w:rsidRPr="003B5303" w:rsidRDefault="003B5303" w:rsidP="003B53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sectPr w:rsidR="003B5303" w:rsidRPr="003B5303" w:rsidSect="00BF2E29">
      <w:pgSz w:w="11909" w:h="16834"/>
      <w:pgMar w:top="1701" w:right="1134" w:bottom="1134" w:left="1701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F618E"/>
    <w:multiLevelType w:val="hybridMultilevel"/>
    <w:tmpl w:val="DC44A9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C1MDcxMzU1NjRW0lEKTi0uzszPAykwrAUAqRq6NSwAAAA="/>
  </w:docVars>
  <w:rsids>
    <w:rsidRoot w:val="003B5303"/>
    <w:rsid w:val="001D138B"/>
    <w:rsid w:val="003B5303"/>
    <w:rsid w:val="00BF2E29"/>
    <w:rsid w:val="00DF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BEA6E"/>
  <w15:chartTrackingRefBased/>
  <w15:docId w15:val="{92EA6EE4-5487-4019-A6ED-50C9067CB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B53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4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</cp:lastModifiedBy>
  <cp:revision>1</cp:revision>
  <dcterms:created xsi:type="dcterms:W3CDTF">2021-04-01T19:55:00Z</dcterms:created>
  <dcterms:modified xsi:type="dcterms:W3CDTF">2021-04-01T20:09:00Z</dcterms:modified>
</cp:coreProperties>
</file>